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24"/>
        <w:gridCol w:w="5431"/>
      </w:tblGrid>
      <w:tr w:rsidR="002D1125" w:rsidRPr="00B52E7D" w14:paraId="5BC03598" w14:textId="77777777" w:rsidTr="008112B3">
        <w:tc>
          <w:tcPr>
            <w:tcW w:w="10255" w:type="dxa"/>
            <w:gridSpan w:val="2"/>
            <w:shd w:val="clear" w:color="auto" w:fill="DBE5F1" w:themeFill="accent1" w:themeFillTint="33"/>
          </w:tcPr>
          <w:p w14:paraId="0A3EF020" w14:textId="77777777" w:rsidR="009C1E8F" w:rsidRDefault="009C1E8F" w:rsidP="009C1E8F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0FB766D1" w14:textId="2B8EBB04" w:rsidR="009A4355" w:rsidRPr="00B52E7D" w:rsidRDefault="009C1E8F" w:rsidP="009C1E8F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09F01E1F" w14:textId="77777777" w:rsidR="002D1125" w:rsidRPr="00B52E7D" w:rsidRDefault="009A4355" w:rsidP="009A4355">
            <w:pPr>
              <w:jc w:val="center"/>
              <w:rPr>
                <w:rFonts w:ascii="Leelawadee" w:hAnsi="Leelawadee" w:cs="Leelawadee"/>
              </w:rPr>
            </w:pPr>
            <w:r w:rsidRPr="00B52E7D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</w:p>
        </w:tc>
      </w:tr>
      <w:tr w:rsidR="00EA467C" w:rsidRPr="00B52E7D" w14:paraId="408BE19C" w14:textId="77777777" w:rsidTr="008112B3">
        <w:tc>
          <w:tcPr>
            <w:tcW w:w="10255" w:type="dxa"/>
            <w:gridSpan w:val="2"/>
          </w:tcPr>
          <w:p w14:paraId="77D4FA1B" w14:textId="3062B7BA" w:rsidR="00EA467C" w:rsidRPr="00B52E7D" w:rsidRDefault="00EA467C" w:rsidP="002D1125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2610CF"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Youth </w:t>
            </w:r>
            <w:r w:rsidR="002D1125"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Team </w:t>
            </w:r>
            <w:r w:rsidR="00BC0A56">
              <w:rPr>
                <w:rFonts w:ascii="Leelawadee" w:hAnsi="Leelawadee" w:cs="Leelawadee"/>
                <w:b/>
                <w:sz w:val="20"/>
                <w:szCs w:val="20"/>
              </w:rPr>
              <w:t>M</w:t>
            </w:r>
            <w:r w:rsidR="002D1125" w:rsidRPr="00B52E7D">
              <w:rPr>
                <w:rFonts w:ascii="Leelawadee" w:hAnsi="Leelawadee" w:cs="Leelawadee"/>
                <w:b/>
                <w:sz w:val="20"/>
                <w:szCs w:val="20"/>
              </w:rPr>
              <w:t>embers</w:t>
            </w:r>
            <w:r w:rsidR="002610CF"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</w:p>
        </w:tc>
      </w:tr>
      <w:tr w:rsidR="00EA467C" w:rsidRPr="00B52E7D" w14:paraId="2701CEDB" w14:textId="77777777" w:rsidTr="008112B3">
        <w:tc>
          <w:tcPr>
            <w:tcW w:w="10255" w:type="dxa"/>
            <w:gridSpan w:val="2"/>
          </w:tcPr>
          <w:p w14:paraId="515AE4A1" w14:textId="77777777" w:rsidR="00EA467C" w:rsidRPr="00B52E7D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B52E7D" w14:paraId="18BA14AA" w14:textId="77777777" w:rsidTr="008112B3">
        <w:tc>
          <w:tcPr>
            <w:tcW w:w="4824" w:type="dxa"/>
          </w:tcPr>
          <w:p w14:paraId="0B695D49" w14:textId="77777777" w:rsidR="00EA467C" w:rsidRPr="00B52E7D" w:rsidRDefault="00EA467C" w:rsidP="00F938E8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F938E8" w:rsidRPr="00B52E7D">
              <w:rPr>
                <w:rFonts w:ascii="Leelawadee" w:hAnsi="Leelawadee" w:cs="Leelawadee"/>
                <w:b/>
                <w:sz w:val="20"/>
                <w:szCs w:val="20"/>
              </w:rPr>
              <w:t>Youth Department</w:t>
            </w:r>
          </w:p>
        </w:tc>
        <w:tc>
          <w:tcPr>
            <w:tcW w:w="5431" w:type="dxa"/>
          </w:tcPr>
          <w:p w14:paraId="642C760F" w14:textId="60157D3F" w:rsidR="00EA467C" w:rsidRPr="00B52E7D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2610CF" w:rsidRPr="00B52E7D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B52E7D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B52E7D" w14:paraId="59717D1D" w14:textId="77777777" w:rsidTr="008112B3">
        <w:tc>
          <w:tcPr>
            <w:tcW w:w="10255" w:type="dxa"/>
            <w:gridSpan w:val="2"/>
          </w:tcPr>
          <w:p w14:paraId="35B770DC" w14:textId="77777777" w:rsidR="00EA467C" w:rsidRPr="00B52E7D" w:rsidRDefault="00EA467C" w:rsidP="002D1125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2D1125" w:rsidRPr="00B52E7D">
              <w:rPr>
                <w:rFonts w:ascii="Leelawadee" w:hAnsi="Leelawadee" w:cs="Leelawadee"/>
                <w:b/>
                <w:sz w:val="20"/>
                <w:szCs w:val="20"/>
              </w:rPr>
              <w:t>Youth Leader</w:t>
            </w:r>
          </w:p>
        </w:tc>
      </w:tr>
      <w:tr w:rsidR="00EA467C" w:rsidRPr="00B52E7D" w14:paraId="747C5BED" w14:textId="77777777" w:rsidTr="008112B3">
        <w:tc>
          <w:tcPr>
            <w:tcW w:w="10255" w:type="dxa"/>
            <w:gridSpan w:val="2"/>
          </w:tcPr>
          <w:p w14:paraId="71D9AF87" w14:textId="77777777" w:rsidR="00B1521D" w:rsidRPr="00B52E7D" w:rsidRDefault="00F938E8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b/>
                <w:bCs/>
                <w:sz w:val="20"/>
                <w:szCs w:val="20"/>
              </w:rPr>
              <w:t>Youth Department</w:t>
            </w:r>
          </w:p>
          <w:p w14:paraId="472FC0C2" w14:textId="69C70B29" w:rsidR="00B1521D" w:rsidRPr="00B52E7D" w:rsidRDefault="00B1521D" w:rsidP="00B1521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>Youth Department</w:t>
            </w:r>
            <w:r w:rsidR="00A855AB" w:rsidRPr="00B52E7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>play</w:t>
            </w:r>
            <w:r w:rsidR="008112B3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 a key role in 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 xml:space="preserve">developing our young people spiritually </w:t>
            </w:r>
            <w:r w:rsidR="00B2178C" w:rsidRPr="00B52E7D">
              <w:rPr>
                <w:rFonts w:ascii="Leelawadee" w:hAnsi="Leelawadee" w:cs="Leelawadee"/>
                <w:sz w:val="20"/>
                <w:szCs w:val="20"/>
              </w:rPr>
              <w:t xml:space="preserve">and holistically 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>during their formative years and developing them into being fully integrated members of the church family.</w:t>
            </w:r>
            <w:r w:rsidR="00A76FC1" w:rsidRPr="00B52E7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8112B3">
              <w:rPr>
                <w:rFonts w:ascii="Leelawadee" w:hAnsi="Leelawadee" w:cs="Leelawadee"/>
                <w:sz w:val="20"/>
                <w:szCs w:val="20"/>
              </w:rPr>
              <w:t xml:space="preserve">The Youth Team </w:t>
            </w:r>
            <w:r w:rsidR="00BC0A56">
              <w:rPr>
                <w:rFonts w:ascii="Leelawadee" w:hAnsi="Leelawadee" w:cs="Leelawadee"/>
                <w:sz w:val="20"/>
                <w:szCs w:val="20"/>
              </w:rPr>
              <w:t>M</w:t>
            </w:r>
            <w:r w:rsidR="008112B3">
              <w:rPr>
                <w:rFonts w:ascii="Leelawadee" w:hAnsi="Leelawadee" w:cs="Leelawadee"/>
                <w:sz w:val="20"/>
                <w:szCs w:val="20"/>
              </w:rPr>
              <w:t>ember will have</w:t>
            </w:r>
            <w:r w:rsidR="00A76FC1" w:rsidRPr="00B52E7D">
              <w:rPr>
                <w:rFonts w:ascii="Leelawadee" w:hAnsi="Leelawadee" w:cs="Leelawadee"/>
                <w:sz w:val="20"/>
                <w:szCs w:val="20"/>
              </w:rPr>
              <w:t xml:space="preserve"> a passion </w:t>
            </w:r>
            <w:r w:rsidR="008112B3">
              <w:rPr>
                <w:rFonts w:ascii="Leelawadee" w:hAnsi="Leelawadee" w:cs="Leelawadee"/>
                <w:sz w:val="20"/>
                <w:szCs w:val="20"/>
              </w:rPr>
              <w:t xml:space="preserve">for the godly </w:t>
            </w:r>
            <w:r w:rsidR="00A76FC1" w:rsidRPr="00B52E7D">
              <w:rPr>
                <w:rFonts w:ascii="Leelawadee" w:hAnsi="Leelawadee" w:cs="Leelawadee"/>
                <w:sz w:val="20"/>
                <w:szCs w:val="20"/>
              </w:rPr>
              <w:t>nurture our youth.</w:t>
            </w:r>
          </w:p>
          <w:p w14:paraId="18236AE5" w14:textId="7C835084" w:rsidR="00347628" w:rsidRPr="00B52E7D" w:rsidRDefault="00B1521D" w:rsidP="00347628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38E8"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the youth </w:t>
            </w:r>
            <w:r w:rsidR="002D1125"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team members </w:t>
            </w:r>
            <w:r w:rsidR="00347628" w:rsidRPr="00B52E7D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CB3C03">
              <w:rPr>
                <w:rFonts w:ascii="Leelawadee" w:hAnsi="Leelawadee" w:cs="Leelawadee"/>
                <w:b/>
                <w:sz w:val="20"/>
                <w:szCs w:val="20"/>
              </w:rPr>
              <w:t xml:space="preserve">.  </w:t>
            </w:r>
            <w:r w:rsidR="00CB3C03" w:rsidRPr="00CB3C03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347628" w:rsidRPr="00B52E7D">
              <w:rPr>
                <w:rFonts w:ascii="Leelawadee" w:hAnsi="Leelawadee" w:cs="Leelawadee"/>
                <w:sz w:val="20"/>
                <w:szCs w:val="20"/>
              </w:rPr>
              <w:t>hey include (but are not limited to):</w:t>
            </w:r>
          </w:p>
          <w:p w14:paraId="21C8803A" w14:textId="449B6210" w:rsidR="00B2178C" w:rsidRPr="00B52E7D" w:rsidRDefault="00B2178C" w:rsidP="00A25A61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Developing of a strong youth ministry</w:t>
            </w:r>
            <w:r w:rsidR="00A25A61" w:rsidRPr="00B52E7D">
              <w:rPr>
                <w:rFonts w:ascii="Leelawadee" w:hAnsi="Leelawadee" w:cs="Leelawadee"/>
                <w:sz w:val="20"/>
                <w:szCs w:val="20"/>
              </w:rPr>
              <w:t xml:space="preserve"> that includes 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A25A61" w:rsidRPr="00B52E7D">
              <w:rPr>
                <w:rFonts w:ascii="Leelawadee" w:hAnsi="Leelawadee" w:cs="Leelawadee"/>
                <w:sz w:val="20"/>
                <w:szCs w:val="20"/>
              </w:rPr>
              <w:t>spiritual, mental, and social development of each individual</w:t>
            </w:r>
            <w:r w:rsidR="008112B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3EBEAEB" w14:textId="1D67782C" w:rsidR="00F938E8" w:rsidRPr="00B52E7D" w:rsidRDefault="00785895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Being alert to 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 xml:space="preserve">the particular spiritual and welfare needs of 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>young people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0E6886" w:rsidRPr="00B52E7D">
              <w:rPr>
                <w:rFonts w:ascii="Leelawadee" w:hAnsi="Leelawadee" w:cs="Leelawadee"/>
                <w:sz w:val="20"/>
                <w:szCs w:val="20"/>
              </w:rPr>
              <w:t>planning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 xml:space="preserve"> programmes that properly address these</w:t>
            </w:r>
            <w:r w:rsidR="008112B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C9FF58A" w14:textId="7E28E1E8" w:rsidR="00B1521D" w:rsidRPr="00B52E7D" w:rsidRDefault="00A25A61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Work</w:t>
            </w:r>
            <w:r w:rsidR="002D1125" w:rsidRPr="00B52E7D">
              <w:rPr>
                <w:rFonts w:ascii="Leelawadee" w:hAnsi="Leelawadee" w:cs="Leelawadee"/>
                <w:sz w:val="20"/>
                <w:szCs w:val="20"/>
              </w:rPr>
              <w:t xml:space="preserve">ing with the Youth </w:t>
            </w:r>
            <w:r w:rsidR="00BC0A56">
              <w:rPr>
                <w:rFonts w:ascii="Leelawadee" w:hAnsi="Leelawadee" w:cs="Leelawadee"/>
                <w:sz w:val="20"/>
                <w:szCs w:val="20"/>
              </w:rPr>
              <w:t>L</w:t>
            </w:r>
            <w:r w:rsidR="002D1125" w:rsidRPr="00B52E7D">
              <w:rPr>
                <w:rFonts w:ascii="Leelawadee" w:hAnsi="Leelawadee" w:cs="Leelawadee"/>
                <w:sz w:val="20"/>
                <w:szCs w:val="20"/>
              </w:rPr>
              <w:t xml:space="preserve">eader and 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>other departments to ensure</w:t>
            </w:r>
            <w:r w:rsidR="00B1521D" w:rsidRPr="00B52E7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>that all</w:t>
            </w:r>
            <w:r w:rsidR="00785895" w:rsidRPr="00B52E7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B1521D" w:rsidRPr="00B52E7D">
              <w:rPr>
                <w:rFonts w:ascii="Leelawadee" w:hAnsi="Leelawadee" w:cs="Leelawadee"/>
                <w:sz w:val="20"/>
                <w:szCs w:val="20"/>
              </w:rPr>
              <w:t xml:space="preserve">activities organised by the </w:t>
            </w:r>
            <w:r w:rsidR="00785895" w:rsidRPr="00B52E7D">
              <w:rPr>
                <w:rFonts w:ascii="Leelawadee" w:hAnsi="Leelawadee" w:cs="Leelawadee"/>
                <w:sz w:val="20"/>
                <w:szCs w:val="20"/>
              </w:rPr>
              <w:t>church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 xml:space="preserve"> protectively include young people</w:t>
            </w:r>
          </w:p>
          <w:p w14:paraId="0F9B8381" w14:textId="6B2E4FA6" w:rsidR="00F938E8" w:rsidRPr="00B52E7D" w:rsidRDefault="00F938E8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Be</w:t>
            </w:r>
            <w:r w:rsidR="002D1125" w:rsidRPr="00B52E7D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 responsible for the safety of all of the youth/children who attend any function organised by the local 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Youth D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>epartment</w:t>
            </w:r>
            <w:r w:rsidR="00372709" w:rsidRPr="00B52E7D">
              <w:rPr>
                <w:rFonts w:ascii="Leelawadee" w:hAnsi="Leelawadee" w:cs="Leelawadee"/>
                <w:sz w:val="20"/>
                <w:szCs w:val="20"/>
              </w:rPr>
              <w:t>.  Taking action to maintain their safety and wellbeing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5C10B391" w14:textId="77777777" w:rsidR="00B1521D" w:rsidRPr="00B52E7D" w:rsidRDefault="00B1521D" w:rsidP="00B1521D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b/>
                <w:sz w:val="20"/>
                <w:szCs w:val="20"/>
              </w:rPr>
              <w:t>Duties to be undertaken:</w:t>
            </w:r>
          </w:p>
          <w:p w14:paraId="07C5BB5D" w14:textId="565CCB1E" w:rsidR="00F938E8" w:rsidRPr="00B52E7D" w:rsidRDefault="00F938E8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Arrang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372709" w:rsidRPr="00B52E7D">
              <w:rPr>
                <w:rFonts w:ascii="Leelawadee" w:hAnsi="Leelawadee" w:cs="Leelawadee"/>
                <w:sz w:val="20"/>
                <w:szCs w:val="20"/>
              </w:rPr>
              <w:t>and contribut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372709" w:rsidRPr="00B52E7D">
              <w:rPr>
                <w:rFonts w:ascii="Leelawadee" w:hAnsi="Leelawadee" w:cs="Leelawadee"/>
                <w:sz w:val="20"/>
                <w:szCs w:val="20"/>
              </w:rPr>
              <w:t xml:space="preserve"> to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 regular programmes and events </w:t>
            </w:r>
            <w:r w:rsidR="00372709" w:rsidRPr="00B52E7D">
              <w:rPr>
                <w:rFonts w:ascii="Leelawadee" w:hAnsi="Leelawadee" w:cs="Leelawadee"/>
                <w:sz w:val="20"/>
                <w:szCs w:val="20"/>
              </w:rPr>
              <w:t>focussed on young people such as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>:</w:t>
            </w:r>
          </w:p>
          <w:p w14:paraId="47B191A9" w14:textId="0B44636A" w:rsidR="00F938E8" w:rsidRPr="00B52E7D" w:rsidRDefault="00F938E8" w:rsidP="00F938E8">
            <w:pPr>
              <w:numPr>
                <w:ilvl w:val="0"/>
                <w:numId w:val="5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Sabbath programmes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22DE70D" w14:textId="59A67F1F" w:rsidR="00F938E8" w:rsidRPr="00B52E7D" w:rsidRDefault="00F938E8" w:rsidP="00F938E8">
            <w:pPr>
              <w:numPr>
                <w:ilvl w:val="0"/>
                <w:numId w:val="5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Youth meetings, Youth Clubs, fun days, outings, local camps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.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36058B5B" w14:textId="6367A924" w:rsidR="00F938E8" w:rsidRPr="00B52E7D" w:rsidRDefault="00372709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Undertak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B52E7D">
              <w:rPr>
                <w:rFonts w:ascii="Leelawadee" w:hAnsi="Leelawadee" w:cs="Leelawadee"/>
                <w:sz w:val="20"/>
                <w:szCs w:val="20"/>
              </w:rPr>
              <w:t xml:space="preserve"> duties safely and respectfully and ensur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F938E8" w:rsidRPr="00B52E7D">
              <w:rPr>
                <w:rFonts w:ascii="Leelawadee" w:hAnsi="Leelawadee" w:cs="Leelawadee"/>
                <w:sz w:val="20"/>
                <w:szCs w:val="20"/>
              </w:rPr>
              <w:t xml:space="preserve"> sufficient staff cover at all times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DBFED4B" w14:textId="562407C5" w:rsidR="00A25A61" w:rsidRPr="00B52E7D" w:rsidRDefault="00372709" w:rsidP="00F938E8">
            <w:pPr>
              <w:numPr>
                <w:ilvl w:val="0"/>
                <w:numId w:val="4"/>
              </w:numPr>
              <w:ind w:hanging="357"/>
              <w:rPr>
                <w:rFonts w:ascii="Leelawadee" w:hAnsi="Leelawadee" w:cs="Leelawadee"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sz w:val="20"/>
                <w:szCs w:val="20"/>
              </w:rPr>
              <w:t>Engag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A25A61" w:rsidRPr="00B52E7D">
              <w:rPr>
                <w:rFonts w:ascii="Leelawadee" w:hAnsi="Leelawadee" w:cs="Leelawadee"/>
                <w:sz w:val="20"/>
                <w:szCs w:val="20"/>
              </w:rPr>
              <w:t xml:space="preserve"> young people in active service and </w:t>
            </w:r>
            <w:r w:rsidR="00863F11" w:rsidRPr="00B52E7D">
              <w:rPr>
                <w:rFonts w:ascii="Leelawadee" w:hAnsi="Leelawadee" w:cs="Leelawadee"/>
                <w:sz w:val="20"/>
                <w:szCs w:val="20"/>
              </w:rPr>
              <w:t>witnessing programmes and train them for Christian leadership</w:t>
            </w:r>
            <w:r w:rsidR="00CB3C0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6FF0873" w14:textId="77777777" w:rsidR="000468A1" w:rsidRPr="00B52E7D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</w:t>
            </w:r>
            <w:r w:rsidR="00DF2291" w:rsidRPr="00B52E7D">
              <w:rPr>
                <w:rFonts w:ascii="Leelawadee" w:hAnsi="Leelawadee" w:cs="Leelawadee"/>
                <w:b/>
                <w:sz w:val="20"/>
                <w:szCs w:val="20"/>
              </w:rPr>
              <w:t>young people</w:t>
            </w:r>
            <w:r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 in </w:t>
            </w:r>
            <w:r w:rsidR="00785895" w:rsidRPr="00B52E7D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B52E7D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7E666075" w14:textId="63C89FFC" w:rsidR="00A042E1" w:rsidRDefault="009C1E8F" w:rsidP="00CB3C03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17C87B39" w14:textId="77777777" w:rsidR="00CB3C03" w:rsidRPr="00B52E7D" w:rsidRDefault="00CB3C03" w:rsidP="00CB3C03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</w:p>
          <w:p w14:paraId="388F5FDE" w14:textId="14F02248" w:rsidR="00EA467C" w:rsidRPr="00BC0A56" w:rsidRDefault="00EA467C" w:rsidP="00BC0A5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C0A56">
              <w:rPr>
                <w:rFonts w:ascii="Leelawadee" w:hAnsi="Leelawadee" w:cs="Leelawadee"/>
                <w:sz w:val="20"/>
                <w:szCs w:val="20"/>
              </w:rPr>
              <w:t>Signed: ___________________________________</w:t>
            </w:r>
            <w:r w:rsidR="00BC0A56" w:rsidRPr="00BC0A56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BC0A56">
              <w:rPr>
                <w:rFonts w:ascii="Leelawadee" w:hAnsi="Leelawadee" w:cs="Leelawadee"/>
                <w:sz w:val="20"/>
                <w:szCs w:val="20"/>
              </w:rPr>
              <w:t>____________________           Date: __________</w:t>
            </w:r>
            <w:r w:rsidR="00BC0A56" w:rsidRPr="00BC0A56">
              <w:rPr>
                <w:rFonts w:ascii="Leelawadee" w:hAnsi="Leelawadee" w:cs="Leelawadee"/>
                <w:sz w:val="20"/>
                <w:szCs w:val="20"/>
              </w:rPr>
              <w:t>___________</w:t>
            </w:r>
            <w:r w:rsidRPr="00BC0A56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7ECAE2D1" w14:textId="77777777" w:rsidR="00EA467C" w:rsidRDefault="00EA467C" w:rsidP="00BC0A5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C0A56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01E78677" w14:textId="77777777" w:rsidR="00BC0A56" w:rsidRDefault="00BC0A56" w:rsidP="00BC0A56">
            <w:pPr>
              <w:pStyle w:val="NoSpacing"/>
              <w:rPr>
                <w:sz w:val="18"/>
                <w:szCs w:val="18"/>
              </w:rPr>
            </w:pPr>
          </w:p>
          <w:p w14:paraId="6F5D9725" w14:textId="584264BA" w:rsidR="00BC0A56" w:rsidRPr="00BC0A56" w:rsidRDefault="00BC0A56" w:rsidP="00BC0A5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C0A56">
              <w:rPr>
                <w:rFonts w:ascii="Leelawadee" w:hAnsi="Leelawadee" w:cs="Leelawadee"/>
                <w:sz w:val="20"/>
                <w:szCs w:val="20"/>
              </w:rPr>
              <w:t>Print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Name:</w:t>
            </w:r>
          </w:p>
        </w:tc>
      </w:tr>
      <w:tr w:rsidR="00EA467C" w:rsidRPr="00B52E7D" w14:paraId="4B3B1857" w14:textId="77777777" w:rsidTr="008112B3">
        <w:tc>
          <w:tcPr>
            <w:tcW w:w="10255" w:type="dxa"/>
            <w:gridSpan w:val="2"/>
          </w:tcPr>
          <w:p w14:paraId="676DF939" w14:textId="3FCAEAEF" w:rsidR="009C1E8F" w:rsidRPr="00CB3C03" w:rsidRDefault="00D66F39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CB3C03">
              <w:rPr>
                <w:rFonts w:ascii="Leelawadee" w:hAnsi="Leelawadee" w:cs="Leelawadee"/>
                <w:sz w:val="16"/>
                <w:szCs w:val="16"/>
              </w:rPr>
              <w:t>To be completed by the Volunteer:</w:t>
            </w:r>
            <w:r w:rsidR="00CB3C03" w:rsidRPr="00CB3C03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9C1E8F" w:rsidRPr="00CB3C03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6F3A0363" w14:textId="77777777" w:rsidR="00EA467C" w:rsidRPr="00BC0A56" w:rsidRDefault="00EA467C" w:rsidP="00BC0A5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C0A56">
              <w:rPr>
                <w:rFonts w:ascii="Leelawadee" w:hAnsi="Leelawadee" w:cs="Leelawadee"/>
                <w:sz w:val="20"/>
                <w:szCs w:val="20"/>
              </w:rPr>
              <w:t>Signed: _________________________________________</w:t>
            </w:r>
            <w:r w:rsidR="00BC0A56" w:rsidRPr="00BC0A56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BC0A56">
              <w:rPr>
                <w:rFonts w:ascii="Leelawadee" w:hAnsi="Leelawadee" w:cs="Leelawadee"/>
                <w:sz w:val="20"/>
                <w:szCs w:val="20"/>
              </w:rPr>
              <w:t xml:space="preserve">______________            </w:t>
            </w:r>
            <w:r w:rsidR="000D3724" w:rsidRPr="00BC0A56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="00BC0A56" w:rsidRPr="00BC0A56">
              <w:rPr>
                <w:rFonts w:ascii="Leelawadee" w:hAnsi="Leelawadee" w:cs="Leelawadee"/>
                <w:sz w:val="20"/>
                <w:szCs w:val="20"/>
              </w:rPr>
              <w:t>____________</w:t>
            </w:r>
            <w:r w:rsidRPr="00BC0A56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1D38B07B" w14:textId="77777777" w:rsidR="00BC0A56" w:rsidRDefault="00BC0A56" w:rsidP="00BC0A5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32F6FD01" w14:textId="77777777" w:rsidR="00BC0A56" w:rsidRDefault="00BC0A56" w:rsidP="00BC0A5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20BE9A88" w14:textId="22D726C4" w:rsidR="00BC0A56" w:rsidRPr="00B52E7D" w:rsidRDefault="00BC0A56" w:rsidP="00BC0A56">
            <w:pPr>
              <w:pStyle w:val="NoSpacing"/>
            </w:pPr>
            <w:r w:rsidRPr="00BC0A56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B52E7D" w14:paraId="65F62ED7" w14:textId="77777777" w:rsidTr="008112B3">
        <w:tc>
          <w:tcPr>
            <w:tcW w:w="10255" w:type="dxa"/>
            <w:gridSpan w:val="2"/>
          </w:tcPr>
          <w:p w14:paraId="35219FA4" w14:textId="6781A194" w:rsidR="00EA467C" w:rsidRPr="00CB3C03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CB3C03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D66F39" w:rsidRPr="00CB3C03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CB3C03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CB3C03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CB3C03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306FED43" w14:textId="77777777" w:rsidR="00DA51CC" w:rsidRPr="00B52E7D" w:rsidRDefault="00DA51CC">
      <w:pPr>
        <w:rPr>
          <w:rFonts w:ascii="Leelawadee" w:hAnsi="Leelawadee" w:cs="Leelawadee"/>
        </w:rPr>
      </w:pPr>
    </w:p>
    <w:sectPr w:rsidR="00DA51CC" w:rsidRPr="00B52E7D" w:rsidSect="008112B3">
      <w:footerReference w:type="default" r:id="rId9"/>
      <w:pgSz w:w="11906" w:h="16838"/>
      <w:pgMar w:top="720" w:right="720" w:bottom="720" w:left="720" w:header="708" w:footer="4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0D42B" w14:textId="77777777" w:rsidR="00412716" w:rsidRDefault="00412716" w:rsidP="002600D2">
      <w:r>
        <w:separator/>
      </w:r>
    </w:p>
  </w:endnote>
  <w:endnote w:type="continuationSeparator" w:id="0">
    <w:p w14:paraId="2617DB60" w14:textId="77777777" w:rsidR="00412716" w:rsidRDefault="00412716" w:rsidP="00260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64AB4" w14:textId="77777777" w:rsidR="009C1E8F" w:rsidRPr="003E7B24" w:rsidRDefault="009C1E8F" w:rsidP="009C1E8F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71BC990E" w14:textId="77777777" w:rsidR="009C1E8F" w:rsidRPr="006134CB" w:rsidRDefault="009C1E8F" w:rsidP="009C1E8F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39D7011D" w14:textId="77777777" w:rsidR="002600D2" w:rsidRDefault="00260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0A37F7" w14:textId="77777777" w:rsidR="00412716" w:rsidRDefault="00412716" w:rsidP="002600D2">
      <w:r>
        <w:separator/>
      </w:r>
    </w:p>
  </w:footnote>
  <w:footnote w:type="continuationSeparator" w:id="0">
    <w:p w14:paraId="4FE54AC8" w14:textId="77777777" w:rsidR="00412716" w:rsidRDefault="00412716" w:rsidP="00260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8A719A"/>
    <w:multiLevelType w:val="hybridMultilevel"/>
    <w:tmpl w:val="D76613B2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156E2D"/>
    <w:multiLevelType w:val="hybridMultilevel"/>
    <w:tmpl w:val="7D3E5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726"/>
        </w:tabs>
        <w:ind w:left="72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6"/>
        </w:tabs>
        <w:ind w:left="144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6"/>
        </w:tabs>
        <w:ind w:left="21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6"/>
        </w:tabs>
        <w:ind w:left="28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6"/>
        </w:tabs>
        <w:ind w:left="360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6"/>
        </w:tabs>
        <w:ind w:left="43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6"/>
        </w:tabs>
        <w:ind w:left="50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6"/>
        </w:tabs>
        <w:ind w:left="576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6"/>
        </w:tabs>
        <w:ind w:left="6486" w:hanging="360"/>
      </w:pPr>
      <w:rPr>
        <w:rFonts w:ascii="Wingdings" w:hAnsi="Wingdings" w:hint="default"/>
      </w:rPr>
    </w:lvl>
  </w:abstractNum>
  <w:abstractNum w:abstractNumId="4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08474677">
    <w:abstractNumId w:val="0"/>
  </w:num>
  <w:num w:numId="2" w16cid:durableId="79107125">
    <w:abstractNumId w:val="4"/>
  </w:num>
  <w:num w:numId="3" w16cid:durableId="1094936462">
    <w:abstractNumId w:val="3"/>
  </w:num>
  <w:num w:numId="4" w16cid:durableId="1231697924">
    <w:abstractNumId w:val="2"/>
  </w:num>
  <w:num w:numId="5" w16cid:durableId="1162623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sDAwtjA2tTS3NDRV0lEKTi0uzszPAykwrAUAa72ADSwAAAA="/>
  </w:docVars>
  <w:rsids>
    <w:rsidRoot w:val="00EA467C"/>
    <w:rsid w:val="000468A1"/>
    <w:rsid w:val="000D3724"/>
    <w:rsid w:val="000E6886"/>
    <w:rsid w:val="0017154D"/>
    <w:rsid w:val="00202C83"/>
    <w:rsid w:val="002600D2"/>
    <w:rsid w:val="002610CF"/>
    <w:rsid w:val="002D1125"/>
    <w:rsid w:val="003012B0"/>
    <w:rsid w:val="00347628"/>
    <w:rsid w:val="00372709"/>
    <w:rsid w:val="00412716"/>
    <w:rsid w:val="004D32B1"/>
    <w:rsid w:val="00503BE2"/>
    <w:rsid w:val="005B4CED"/>
    <w:rsid w:val="006D5F83"/>
    <w:rsid w:val="00720AEA"/>
    <w:rsid w:val="007550DE"/>
    <w:rsid w:val="00785895"/>
    <w:rsid w:val="008112B3"/>
    <w:rsid w:val="00863F11"/>
    <w:rsid w:val="009A4355"/>
    <w:rsid w:val="009C1E8F"/>
    <w:rsid w:val="009C44CB"/>
    <w:rsid w:val="009E046D"/>
    <w:rsid w:val="00A042E1"/>
    <w:rsid w:val="00A25A61"/>
    <w:rsid w:val="00A4215E"/>
    <w:rsid w:val="00A76FC1"/>
    <w:rsid w:val="00A855AB"/>
    <w:rsid w:val="00A90FB6"/>
    <w:rsid w:val="00AD1C28"/>
    <w:rsid w:val="00AD786B"/>
    <w:rsid w:val="00B1521D"/>
    <w:rsid w:val="00B2178C"/>
    <w:rsid w:val="00B52E7D"/>
    <w:rsid w:val="00BC0A56"/>
    <w:rsid w:val="00C574FD"/>
    <w:rsid w:val="00CB3C03"/>
    <w:rsid w:val="00D42AE6"/>
    <w:rsid w:val="00D66F39"/>
    <w:rsid w:val="00D929A6"/>
    <w:rsid w:val="00DA51CC"/>
    <w:rsid w:val="00DB76EB"/>
    <w:rsid w:val="00DF0EA4"/>
    <w:rsid w:val="00DF2291"/>
    <w:rsid w:val="00E274DE"/>
    <w:rsid w:val="00EA467C"/>
    <w:rsid w:val="00F938E8"/>
    <w:rsid w:val="00FA03E2"/>
    <w:rsid w:val="00FC0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47AB4"/>
  <w15:docId w15:val="{DC773705-3CAF-4624-AF9D-70C6EEE1E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0D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00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0D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00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0D2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C1E8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BC0A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79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10</cp:revision>
  <cp:lastPrinted>2014-04-13T15:11:00Z</cp:lastPrinted>
  <dcterms:created xsi:type="dcterms:W3CDTF">2022-03-01T06:01:00Z</dcterms:created>
  <dcterms:modified xsi:type="dcterms:W3CDTF">2024-05-21T10:38:00Z</dcterms:modified>
</cp:coreProperties>
</file>